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672B92" w14:textId="50793F09" w:rsidR="001505FB" w:rsidRDefault="005D16F4" w:rsidP="005D16F4">
      <w:pPr>
        <w:pStyle w:val="Heading1"/>
      </w:pPr>
      <w:r>
        <w:t>How to Deploy the Web Application</w:t>
      </w:r>
    </w:p>
    <w:p w14:paraId="56742E3C" w14:textId="77777777" w:rsidR="005D16F4" w:rsidRPr="005D16F4" w:rsidRDefault="005D16F4" w:rsidP="005D16F4"/>
    <w:p w14:paraId="64B240C8" w14:textId="65C3B936" w:rsidR="005D16F4" w:rsidRDefault="005D16F4" w:rsidP="005D16F4">
      <w:pPr>
        <w:pStyle w:val="ListParagraph"/>
        <w:numPr>
          <w:ilvl w:val="0"/>
          <w:numId w:val="2"/>
        </w:numPr>
      </w:pPr>
      <w:r>
        <w:t xml:space="preserve">Pull the Show-Me files from our Repository. The URL, </w:t>
      </w:r>
      <w:hyperlink r:id="rId5" w:history="1">
        <w:r w:rsidRPr="005A34D2">
          <w:rPr>
            <w:rStyle w:val="Hyperlink"/>
          </w:rPr>
          <w:t>https://github.com/bloslo/show-me</w:t>
        </w:r>
      </w:hyperlink>
    </w:p>
    <w:p w14:paraId="1E9656C0" w14:textId="77777777" w:rsidR="005D16F4" w:rsidRDefault="005D16F4" w:rsidP="005D16F4">
      <w:pPr>
        <w:pStyle w:val="ListParagraph"/>
      </w:pPr>
    </w:p>
    <w:p w14:paraId="7F4CC817" w14:textId="63506FF6" w:rsidR="005D16F4" w:rsidRDefault="005D16F4" w:rsidP="005D16F4">
      <w:pPr>
        <w:pStyle w:val="ListParagraph"/>
        <w:numPr>
          <w:ilvl w:val="0"/>
          <w:numId w:val="2"/>
        </w:numPr>
      </w:pPr>
      <w:r>
        <w:t>Execute “NPM Install” command on the project folder (You can use CMD). It’s required to download the required modules</w:t>
      </w:r>
    </w:p>
    <w:p w14:paraId="1FE42DB9" w14:textId="77777777" w:rsidR="005D16F4" w:rsidRDefault="005D16F4" w:rsidP="005D16F4">
      <w:pPr>
        <w:pStyle w:val="ListParagraph"/>
      </w:pPr>
    </w:p>
    <w:p w14:paraId="1491989E" w14:textId="0FBAE7A1" w:rsidR="005D16F4" w:rsidRDefault="005D16F4" w:rsidP="005D16F4">
      <w:pPr>
        <w:pStyle w:val="ListParagraph"/>
        <w:jc w:val="center"/>
      </w:pPr>
      <w:r>
        <w:rPr>
          <w:noProof/>
        </w:rPr>
        <w:drawing>
          <wp:inline distT="0" distB="0" distL="0" distR="0" wp14:anchorId="702FB283" wp14:editId="70E02DF8">
            <wp:extent cx="5095875" cy="238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6A0AF116" w14:textId="77777777" w:rsidR="005D16F4" w:rsidRDefault="005D16F4" w:rsidP="005D16F4">
      <w:pPr>
        <w:pStyle w:val="ListParagraph"/>
      </w:pPr>
    </w:p>
    <w:p w14:paraId="7E955C12" w14:textId="47893642" w:rsidR="005D16F4" w:rsidRDefault="005D16F4" w:rsidP="005D16F4">
      <w:pPr>
        <w:pStyle w:val="ListParagraph"/>
        <w:numPr>
          <w:ilvl w:val="0"/>
          <w:numId w:val="2"/>
        </w:numPr>
      </w:pPr>
      <w:r>
        <w:t xml:space="preserve">A folder with name </w:t>
      </w:r>
      <w:r w:rsidRPr="005D16F4">
        <w:rPr>
          <w:b/>
        </w:rPr>
        <w:t>“</w:t>
      </w:r>
      <w:proofErr w:type="spellStart"/>
      <w:r w:rsidRPr="005D16F4">
        <w:rPr>
          <w:b/>
        </w:rPr>
        <w:t>node_</w:t>
      </w:r>
      <w:r>
        <w:rPr>
          <w:b/>
        </w:rPr>
        <w:t>modules</w:t>
      </w:r>
      <w:proofErr w:type="spellEnd"/>
      <w:r w:rsidRPr="005D16F4">
        <w:rPr>
          <w:b/>
        </w:rPr>
        <w:t>”</w:t>
      </w:r>
      <w:r>
        <w:t xml:space="preserve"> will be created containing the required modules.</w:t>
      </w:r>
    </w:p>
    <w:p w14:paraId="75F35884" w14:textId="77777777" w:rsidR="005D16F4" w:rsidRDefault="005D16F4" w:rsidP="005D16F4">
      <w:pPr>
        <w:pStyle w:val="ListParagraph"/>
      </w:pPr>
    </w:p>
    <w:p w14:paraId="0756780D" w14:textId="0D2AD7E2" w:rsidR="005D16F4" w:rsidRDefault="005D16F4" w:rsidP="005D16F4">
      <w:pPr>
        <w:pStyle w:val="ListParagraph"/>
        <w:jc w:val="center"/>
      </w:pPr>
      <w:r>
        <w:rPr>
          <w:noProof/>
        </w:rPr>
        <w:drawing>
          <wp:inline distT="0" distB="0" distL="0" distR="0" wp14:anchorId="3FA8BD96" wp14:editId="61AAA26A">
            <wp:extent cx="4504267" cy="2266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1022" cy="227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73DF7" w14:textId="77777777" w:rsidR="005D16F4" w:rsidRDefault="005D16F4" w:rsidP="005D16F4">
      <w:pPr>
        <w:pStyle w:val="ListParagraph"/>
      </w:pPr>
    </w:p>
    <w:p w14:paraId="38992B64" w14:textId="69D353ED" w:rsidR="005D16F4" w:rsidRDefault="005D16F4" w:rsidP="005D16F4">
      <w:pPr>
        <w:pStyle w:val="ListParagraph"/>
        <w:numPr>
          <w:ilvl w:val="0"/>
          <w:numId w:val="2"/>
        </w:numPr>
      </w:pPr>
      <w:r>
        <w:t>Execute “</w:t>
      </w:r>
      <w:r w:rsidRPr="00282EF5">
        <w:rPr>
          <w:b/>
        </w:rPr>
        <w:t>NPM Run Build</w:t>
      </w:r>
      <w:r>
        <w:t xml:space="preserve">” command on the project folder (You can use CMD). It’s required to build the deployment file. </w:t>
      </w:r>
    </w:p>
    <w:p w14:paraId="5061A9BD" w14:textId="4DB99D7D" w:rsidR="00E63F3E" w:rsidRDefault="00E63F3E" w:rsidP="00E63F3E">
      <w:pPr>
        <w:pStyle w:val="ListParagraph"/>
      </w:pPr>
    </w:p>
    <w:p w14:paraId="64DB987A" w14:textId="1D7C2D9E" w:rsidR="00E63F3E" w:rsidRDefault="00E63F3E" w:rsidP="00E63F3E">
      <w:pPr>
        <w:pStyle w:val="ListParagraph"/>
        <w:jc w:val="center"/>
      </w:pPr>
      <w:r>
        <w:rPr>
          <w:noProof/>
        </w:rPr>
        <w:drawing>
          <wp:inline distT="0" distB="0" distL="0" distR="0" wp14:anchorId="19FE2C3E" wp14:editId="46F41952">
            <wp:extent cx="4991100" cy="209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EBD2C" w14:textId="2EA832CF" w:rsidR="00E63F3E" w:rsidRDefault="00E63F3E" w:rsidP="00E63F3E">
      <w:pPr>
        <w:pStyle w:val="ListParagraph"/>
        <w:jc w:val="center"/>
      </w:pPr>
    </w:p>
    <w:p w14:paraId="05B20944" w14:textId="6B666F57" w:rsidR="00E63F3E" w:rsidRDefault="00E63F3E" w:rsidP="00E63F3E">
      <w:pPr>
        <w:pStyle w:val="ListParagraph"/>
        <w:numPr>
          <w:ilvl w:val="0"/>
          <w:numId w:val="2"/>
        </w:numPr>
      </w:pPr>
      <w:r>
        <w:t xml:space="preserve">A folder with name </w:t>
      </w:r>
      <w:r w:rsidRPr="005D16F4">
        <w:rPr>
          <w:b/>
        </w:rPr>
        <w:t>“build”</w:t>
      </w:r>
      <w:r>
        <w:t xml:space="preserve"> will be created.</w:t>
      </w:r>
    </w:p>
    <w:p w14:paraId="53CA505E" w14:textId="6A382A71" w:rsidR="00E63F3E" w:rsidRDefault="00E63F3E" w:rsidP="00E63F3E">
      <w:pPr>
        <w:jc w:val="center"/>
      </w:pPr>
      <w:r>
        <w:rPr>
          <w:noProof/>
        </w:rPr>
        <w:drawing>
          <wp:inline distT="0" distB="0" distL="0" distR="0" wp14:anchorId="65DD3AC3" wp14:editId="38211EEE">
            <wp:extent cx="5489197" cy="990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50742" cy="1001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2AC03" w14:textId="31CAB30C" w:rsidR="00E63F3E" w:rsidRDefault="00E63F3E" w:rsidP="00E63F3E">
      <w:r>
        <w:br w:type="page"/>
      </w:r>
    </w:p>
    <w:p w14:paraId="64BAC1EF" w14:textId="3E4619D4" w:rsidR="00E63F3E" w:rsidRDefault="00E63F3E" w:rsidP="00E63F3E">
      <w:pPr>
        <w:pStyle w:val="ListParagraph"/>
        <w:numPr>
          <w:ilvl w:val="0"/>
          <w:numId w:val="2"/>
        </w:numPr>
      </w:pPr>
      <w:r>
        <w:lastRenderedPageBreak/>
        <w:t>Upload the file</w:t>
      </w:r>
      <w:r w:rsidR="00634DFC">
        <w:t>s</w:t>
      </w:r>
      <w:r>
        <w:t xml:space="preserve"> inside </w:t>
      </w:r>
      <w:r w:rsidR="00634DFC">
        <w:t xml:space="preserve">the </w:t>
      </w:r>
      <w:r>
        <w:t>“</w:t>
      </w:r>
      <w:r w:rsidRPr="00E63F3E">
        <w:rPr>
          <w:b/>
        </w:rPr>
        <w:t>build</w:t>
      </w:r>
      <w:r>
        <w:t>” folder to your host/server.</w:t>
      </w:r>
      <w:r w:rsidR="00634DFC">
        <w:t xml:space="preserve"> You can use any FTP</w:t>
      </w:r>
      <w:r w:rsidR="00282EF5">
        <w:t xml:space="preserve"> program</w:t>
      </w:r>
      <w:r w:rsidR="00634DFC">
        <w:t xml:space="preserve">. In this case, </w:t>
      </w:r>
      <w:proofErr w:type="spellStart"/>
      <w:r w:rsidR="00634DFC">
        <w:t>CyberDuck</w:t>
      </w:r>
      <w:proofErr w:type="spellEnd"/>
      <w:r w:rsidR="00634DFC">
        <w:t xml:space="preserve"> is used. </w:t>
      </w:r>
      <w:r w:rsidR="00493F26">
        <w:t>(the last 3 folders are blackened as they are not required)</w:t>
      </w:r>
      <w:bookmarkStart w:id="0" w:name="_GoBack"/>
      <w:bookmarkEnd w:id="0"/>
    </w:p>
    <w:p w14:paraId="4597DB60" w14:textId="69E5B9DE" w:rsidR="00E63F3E" w:rsidRDefault="00E63F3E" w:rsidP="00E63F3E">
      <w:r>
        <w:rPr>
          <w:noProof/>
        </w:rPr>
        <w:drawing>
          <wp:inline distT="0" distB="0" distL="0" distR="0" wp14:anchorId="7CC779E8" wp14:editId="081D5F82">
            <wp:extent cx="5943600" cy="16954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1B0964" w14:textId="0C255F53" w:rsidR="00634DFC" w:rsidRDefault="00634DFC" w:rsidP="00634DFC">
      <w:pPr>
        <w:pStyle w:val="ListParagraph"/>
        <w:numPr>
          <w:ilvl w:val="0"/>
          <w:numId w:val="2"/>
        </w:numPr>
      </w:pPr>
      <w:r>
        <w:t>The Web Application is running on your hosting/server.</w:t>
      </w:r>
    </w:p>
    <w:p w14:paraId="10C6AA4E" w14:textId="18AFE076" w:rsidR="00634DFC" w:rsidRDefault="00634DFC" w:rsidP="00634DFC">
      <w:r>
        <w:rPr>
          <w:noProof/>
        </w:rPr>
        <w:drawing>
          <wp:inline distT="0" distB="0" distL="0" distR="0" wp14:anchorId="5E534D40" wp14:editId="4D463018">
            <wp:extent cx="5934075" cy="46767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67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D0020" w14:textId="2D1869F8" w:rsidR="00E63F3E" w:rsidRDefault="00E63F3E" w:rsidP="00E63F3E"/>
    <w:p w14:paraId="1CA60D49" w14:textId="77777777" w:rsidR="00E63F3E" w:rsidRPr="005D16F4" w:rsidRDefault="00E63F3E" w:rsidP="00E63F3E"/>
    <w:sectPr w:rsidR="00E63F3E" w:rsidRPr="005D16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947E6A"/>
    <w:multiLevelType w:val="hybridMultilevel"/>
    <w:tmpl w:val="E2E4C396"/>
    <w:lvl w:ilvl="0" w:tplc="DF8A2D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435040"/>
    <w:multiLevelType w:val="hybridMultilevel"/>
    <w:tmpl w:val="E2E4C396"/>
    <w:lvl w:ilvl="0" w:tplc="DF8A2D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2D3A5B"/>
    <w:multiLevelType w:val="hybridMultilevel"/>
    <w:tmpl w:val="A5786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725E6A"/>
    <w:multiLevelType w:val="hybridMultilevel"/>
    <w:tmpl w:val="E2E4C396"/>
    <w:lvl w:ilvl="0" w:tplc="DF8A2D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1NjQ2MTOxNLMAMpV0lIJTi4sz8/NACgxrAfNj57AsAAAA"/>
  </w:docVars>
  <w:rsids>
    <w:rsidRoot w:val="00FF0019"/>
    <w:rsid w:val="001505FB"/>
    <w:rsid w:val="00194B80"/>
    <w:rsid w:val="00282EF5"/>
    <w:rsid w:val="00493F26"/>
    <w:rsid w:val="005D16F4"/>
    <w:rsid w:val="00634DFC"/>
    <w:rsid w:val="00E63F3E"/>
    <w:rsid w:val="00FF0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81529"/>
  <w15:chartTrackingRefBased/>
  <w15:docId w15:val="{165581A2-DC92-42E1-B4EC-9A1AF443C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16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16F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D16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D16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16F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hub.com/bloslo/show-me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Narendra</dc:creator>
  <cp:keywords/>
  <dc:description/>
  <cp:lastModifiedBy>Dean Narendra</cp:lastModifiedBy>
  <cp:revision>4</cp:revision>
  <dcterms:created xsi:type="dcterms:W3CDTF">2017-11-30T16:02:00Z</dcterms:created>
  <dcterms:modified xsi:type="dcterms:W3CDTF">2017-11-30T16:26:00Z</dcterms:modified>
</cp:coreProperties>
</file>